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แต่กดไม่ได้ยินเสียง ล่าง ตอนนี้เราจะพูดถึง หัวข้อของ อาการ เปอร์เซ็นต์นะครับ เคยได้ยินไหม ถามหมู่ 1 เคยได้ยินไหมครับคำนี้ ตั้งแต่มัธยม oss คืออะไรเอ่ย osas เขาบอกว่านะครับเขาให้ความหมายความหมายเยอะๆนะครับมีหลายความหมายนะครับแต่ ผลไม้ที่เรา อาการ ตะไคร้เอกสารหมดหรือยัง เอกสาร เอกสารเหลือ 2 ลดเหลือ 1250 บาทนะครับถ่ายมา อยู่ไหนอ่ะ ยังไม่เห็น เอกสารที่แล้ว วางอยู่โต๊ะไหน หมู่ 1 หมู่ 1 หมู่ 1 ไปที่ไหน ยังไม่ส่งใช่ไหม 2 ห้อง 2 ผมตรวจแล้วนะครับ ครับไปมานามาเอา ครับ เอกสารที่ผมด่วนนะครับผมจะไม่ได้ตรวจทุกข้อนะว่าจะเซ็นลายเซ็นให้หน่อยนะครับ การตรวจเช็คในแต่ละสัปดาห์และก็เราเอาไว้อ่านสอบนะครับเพราะว่า วันนี้เรา น่าจะ 2-3 สัปดาห์แล้วนะครับจะครบเดือนแล้ว เดี๋ยวสัปดาห์หน้านะครับสัปดาห์หน้าก็ ห้องหมู่ 2 จะไม่อยู่นะครับ ผมก็ไม่อยู่นะครับสัปดาห์หน้าเราจะไม่มีเรียนนะครับพี่ชายเนี้ย ยกเลิกคลาสครับ บางละมุงหมู่ 2 จะไปศึกษาดูงาน ครับ หลวงพ่อไปด้วย นะครับทั้งวันครับ ไป หยุด นักเรียน ครับครับครับ ให้ความหมายว่า โปรแกรมที่กำลัง x ครับ คืออะไร ครับ โกลด์เซนต์เต็มที่กำลัง H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2-07-08T07:18:00Z</dcterms:created>
  <dcterms:modified xsi:type="dcterms:W3CDTF">2022-07-08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รกฎาคม 2565 เวลา 13.17 น.</vt:lpwstr>
  </property>
  <property fmtid="{D5CDD505-2E9C-101B-9397-08002B2CF9AE}" pid="3" name="subtitle">
    <vt:lpwstr/>
  </property>
</Properties>
</file>